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1D812" w14:textId="77777777" w:rsidR="009508FA" w:rsidRDefault="009508FA" w:rsidP="009508F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528AEC07" w14:textId="6DAB05FD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>
        <w:rPr>
          <w:rFonts w:ascii="Calibri" w:eastAsia="Calibri" w:hAnsi="Calibri" w:cs="Calibri"/>
          <w:b/>
          <w:bCs/>
          <w:sz w:val="32"/>
          <w:szCs w:val="32"/>
        </w:rPr>
        <w:t>6</w:t>
      </w:r>
    </w:p>
    <w:p w14:paraId="368D98F1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71312B91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06614799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D047E0A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10642E16" w14:textId="37B02C47" w:rsidR="009508FA" w:rsidRPr="004C202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>
        <w:rPr>
          <w:rFonts w:ascii="Calibri" w:eastAsia="Calibri" w:hAnsi="Calibri" w:cs="Calibri"/>
          <w:b/>
          <w:bCs/>
          <w:sz w:val="32"/>
          <w:szCs w:val="32"/>
        </w:rPr>
        <w:t>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”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If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must not contain </w:t>
      </w:r>
      <w:r w:rsidR="002E6CF0">
        <w:rPr>
          <w:rFonts w:ascii="Calibri" w:eastAsia="Calibri" w:hAnsi="Calibri" w:cs="Calibri"/>
          <w:b/>
          <w:bCs/>
          <w:sz w:val="32"/>
          <w:szCs w:val="32"/>
        </w:rPr>
        <w:t xml:space="preserve">a </w:t>
      </w:r>
      <w:r>
        <w:rPr>
          <w:rFonts w:ascii="Calibri" w:eastAsia="Calibri" w:hAnsi="Calibri" w:cs="Calibri"/>
          <w:b/>
          <w:bCs/>
          <w:sz w:val="32"/>
          <w:szCs w:val="32"/>
        </w:rPr>
        <w:t>special character or space.</w:t>
      </w:r>
    </w:p>
    <w:p w14:paraId="6E48BD68" w14:textId="77777777" w:rsidR="009508F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797408E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947882" w14:textId="51B83873" w:rsidR="009508FA" w:rsidRPr="00396C9B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>”</w:t>
      </w:r>
    </w:p>
    <w:p w14:paraId="5ADFBC83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544FCAA7" w14:textId="77777777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41E3E8A" w14:textId="171BCE7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51EDC0" w14:textId="0B978655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4D1AD2BD" w14:textId="075C5FB9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19137D65" w14:textId="7DD0E424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9508FA">
        <w:rPr>
          <w:noProof/>
        </w:rPr>
        <w:drawing>
          <wp:anchor distT="0" distB="0" distL="114300" distR="114300" simplePos="0" relativeHeight="251658240" behindDoc="0" locked="0" layoutInCell="1" allowOverlap="1" wp14:anchorId="17D5BF4D" wp14:editId="265696BB">
            <wp:simplePos x="0" y="0"/>
            <wp:positionH relativeFrom="column">
              <wp:posOffset>-404</wp:posOffset>
            </wp:positionH>
            <wp:positionV relativeFrom="paragraph">
              <wp:posOffset>445250</wp:posOffset>
            </wp:positionV>
            <wp:extent cx="6516370" cy="2763520"/>
            <wp:effectExtent l="0" t="0" r="0" b="0"/>
            <wp:wrapSquare wrapText="bothSides"/>
            <wp:docPr id="70688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8891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637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1BBE5247" w14:textId="30FC912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F672550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30F5EC1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5FB2F32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F26B4E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3AF6A8F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23BC8AE9" w14:textId="77777777" w:rsidR="009508FA" w:rsidRDefault="009508FA" w:rsidP="009508FA">
      <w:pPr>
        <w:rPr>
          <w:b/>
          <w:bCs/>
          <w:sz w:val="36"/>
          <w:szCs w:val="36"/>
        </w:rPr>
      </w:pPr>
    </w:p>
    <w:p w14:paraId="1329C033" w14:textId="77777777" w:rsidR="009508FA" w:rsidRDefault="009508FA" w:rsidP="009508FA"/>
    <w:p w14:paraId="43BF16CE" w14:textId="77777777" w:rsidR="009508FA" w:rsidRDefault="009508FA" w:rsidP="009508FA"/>
    <w:p w14:paraId="14DAB21B" w14:textId="77777777" w:rsidR="009508FA" w:rsidRDefault="009508FA" w:rsidP="009508FA"/>
    <w:p w14:paraId="24EF8469" w14:textId="77777777" w:rsidR="009508FA" w:rsidRDefault="009508FA" w:rsidP="009508FA"/>
    <w:p w14:paraId="13B77861" w14:textId="77777777" w:rsidR="009508FA" w:rsidRDefault="009508FA" w:rsidP="009508FA"/>
    <w:p w14:paraId="0091D89D" w14:textId="77777777" w:rsidR="009508FA" w:rsidRDefault="009508FA" w:rsidP="009508FA"/>
    <w:p w14:paraId="762FBB6D" w14:textId="77777777" w:rsidR="009508FA" w:rsidRDefault="009508FA" w:rsidP="009508FA"/>
    <w:p w14:paraId="20362DE0" w14:textId="77777777" w:rsidR="009508FA" w:rsidRPr="00396C9B" w:rsidRDefault="009508FA" w:rsidP="009508FA"/>
    <w:p w14:paraId="598AB155" w14:textId="77777777" w:rsidR="009508FA" w:rsidRPr="004C202A" w:rsidRDefault="009508FA" w:rsidP="009508FA"/>
    <w:p w14:paraId="67032B1F" w14:textId="5C72723D" w:rsidR="65BA26AC" w:rsidRPr="009508FA" w:rsidRDefault="65BA26AC" w:rsidP="009508FA"/>
    <w:sectPr w:rsidR="65BA26AC" w:rsidRPr="00950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2E6CF0"/>
    <w:rsid w:val="00365271"/>
    <w:rsid w:val="00365A4A"/>
    <w:rsid w:val="004B1A9A"/>
    <w:rsid w:val="005B242C"/>
    <w:rsid w:val="0061235D"/>
    <w:rsid w:val="00841434"/>
    <w:rsid w:val="00856A27"/>
    <w:rsid w:val="00943309"/>
    <w:rsid w:val="009508FA"/>
    <w:rsid w:val="0096733F"/>
    <w:rsid w:val="00A601CC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3</cp:revision>
  <dcterms:created xsi:type="dcterms:W3CDTF">2023-05-12T18:31:00Z</dcterms:created>
  <dcterms:modified xsi:type="dcterms:W3CDTF">2023-05-16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